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378A3" w14:textId="60F2B34F" w:rsidR="00B9320B" w:rsidRPr="00FF4139" w:rsidRDefault="00184865" w:rsidP="00FF4139">
      <w:pPr>
        <w:spacing w:after="240"/>
        <w:jc w:val="center"/>
        <w:rPr>
          <w:rFonts w:ascii="Arial Narrow" w:hAnsi="Arial Narrow"/>
          <w:b/>
          <w:bCs/>
          <w:sz w:val="22"/>
          <w:szCs w:val="22"/>
          <w:lang w:val="ru-RU"/>
        </w:rPr>
      </w:pPr>
      <w:proofErr w:type="spellStart"/>
      <w:r w:rsidRPr="00184865">
        <w:rPr>
          <w:rFonts w:ascii="Arial Narrow" w:hAnsi="Arial Narrow"/>
          <w:b/>
          <w:bCs/>
          <w:sz w:val="22"/>
          <w:szCs w:val="22"/>
          <w:lang w:val="ru-RU"/>
        </w:rPr>
        <w:t>Додаток</w:t>
      </w:r>
      <w:proofErr w:type="spellEnd"/>
      <w:r w:rsidRPr="00184865">
        <w:rPr>
          <w:rFonts w:ascii="Arial Narrow" w:hAnsi="Arial Narrow"/>
          <w:b/>
          <w:bCs/>
          <w:sz w:val="22"/>
          <w:szCs w:val="22"/>
          <w:lang w:val="ru-RU"/>
        </w:rPr>
        <w:t xml:space="preserve"> Е</w:t>
      </w:r>
      <w:r>
        <w:rPr>
          <w:rFonts w:ascii="Arial Narrow" w:hAnsi="Arial Narrow"/>
          <w:b/>
          <w:bCs/>
          <w:sz w:val="22"/>
          <w:szCs w:val="22"/>
          <w:lang w:val="ru-RU"/>
        </w:rPr>
        <w:t xml:space="preserve"> - </w:t>
      </w:r>
      <w:proofErr w:type="spellStart"/>
      <w:r w:rsidR="00883E7F">
        <w:rPr>
          <w:rFonts w:ascii="Arial Narrow" w:hAnsi="Arial Narrow"/>
          <w:b/>
          <w:bCs/>
          <w:sz w:val="22"/>
          <w:szCs w:val="22"/>
          <w:lang w:val="ru-RU"/>
        </w:rPr>
        <w:t>Декларація</w:t>
      </w:r>
      <w:proofErr w:type="spellEnd"/>
      <w:r w:rsidR="00883E7F">
        <w:rPr>
          <w:rFonts w:ascii="Arial Narrow" w:hAnsi="Arial Narrow"/>
          <w:b/>
          <w:bCs/>
          <w:sz w:val="22"/>
          <w:szCs w:val="22"/>
          <w:lang w:val="ru-RU"/>
        </w:rPr>
        <w:t xml:space="preserve"> про </w:t>
      </w:r>
      <w:proofErr w:type="spellStart"/>
      <w:r w:rsidR="00883E7F">
        <w:rPr>
          <w:rFonts w:ascii="Arial Narrow" w:hAnsi="Arial Narrow"/>
          <w:b/>
          <w:bCs/>
          <w:sz w:val="22"/>
          <w:szCs w:val="22"/>
          <w:lang w:val="ru-RU"/>
        </w:rPr>
        <w:t>доброчесність</w:t>
      </w:r>
      <w:proofErr w:type="spellEnd"/>
      <w:r w:rsidR="00250E27" w:rsidRPr="007C3A15">
        <w:rPr>
          <w:rFonts w:ascii="Arial Narrow" w:hAnsi="Arial Narrow"/>
          <w:b/>
          <w:bCs/>
          <w:sz w:val="22"/>
          <w:szCs w:val="22"/>
          <w:lang w:val="ru-RU"/>
        </w:rPr>
        <w:t xml:space="preserve"> </w:t>
      </w:r>
    </w:p>
    <w:p w14:paraId="1343ED80" w14:textId="308F800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давач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ш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цікавлен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сторон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у/контрак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о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>.</w:t>
      </w:r>
    </w:p>
    <w:p w14:paraId="2FFB1534" w14:textId="7F4A51D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ідповід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имо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наших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нутрішніх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цедур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еревір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ст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оц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ризик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всіх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артнер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с</w:t>
      </w:r>
      <w:r w:rsidR="006B3A48">
        <w:rPr>
          <w:rFonts w:ascii="Arial Narrow" w:hAnsi="Arial Narrow"/>
          <w:sz w:val="22"/>
          <w:szCs w:val="22"/>
          <w:lang w:val="ru-RU"/>
        </w:rPr>
        <w:t>имо</w:t>
      </w:r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и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екларацію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вед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уклад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контракту.</w:t>
      </w:r>
    </w:p>
    <w:p w14:paraId="4EBEA49A" w14:textId="0C09D829" w:rsidR="0076207B" w:rsidRPr="00FF4139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Це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онтрольн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список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ю</w:t>
      </w:r>
      <w:r w:rsidR="006B3A48">
        <w:rPr>
          <w:rFonts w:ascii="Arial Narrow" w:hAnsi="Arial Narrow"/>
          <w:sz w:val="22"/>
          <w:szCs w:val="22"/>
          <w:lang w:val="ru-RU"/>
        </w:rPr>
        <w:t>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і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ідпису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омпанія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юридич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обов'язуюч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кумент з Карітас.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твердж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веде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ижче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формаці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овинно бут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ступни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ля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редставник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у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головного аудитора </w:t>
      </w:r>
      <w:proofErr w:type="spellStart"/>
      <w:proofErr w:type="gram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)</w:t>
      </w:r>
      <w:proofErr w:type="gramEnd"/>
      <w:r w:rsidRPr="00BF3122">
        <w:rPr>
          <w:rFonts w:ascii="Arial Narrow" w:hAnsi="Arial Narrow"/>
          <w:sz w:val="22"/>
          <w:szCs w:val="22"/>
          <w:lang w:val="ru-RU"/>
        </w:rPr>
        <w:t xml:space="preserve"> за запитом.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4080"/>
        <w:gridCol w:w="5905"/>
      </w:tblGrid>
      <w:tr w:rsidR="0076207B" w:rsidRPr="00FF4139" w14:paraId="2D826561" w14:textId="77777777" w:rsidTr="39B86AF4">
        <w:tc>
          <w:tcPr>
            <w:tcW w:w="4080" w:type="dxa"/>
          </w:tcPr>
          <w:p w14:paraId="476ABB40" w14:textId="0A7D9785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Назв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організації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омпанії</w:t>
            </w:r>
            <w:proofErr w:type="spellEnd"/>
          </w:p>
        </w:tc>
        <w:tc>
          <w:tcPr>
            <w:tcW w:w="5905" w:type="dxa"/>
          </w:tcPr>
          <w:p w14:paraId="649E71D8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207B" w:rsidRPr="007C3A15" w14:paraId="57916500" w14:textId="77777777" w:rsidTr="39B86AF4">
        <w:tc>
          <w:tcPr>
            <w:tcW w:w="4080" w:type="dxa"/>
          </w:tcPr>
          <w:p w14:paraId="1EF3AA24" w14:textId="77777777" w:rsidR="006B3A48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в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краї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іяльност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</w:p>
          <w:p w14:paraId="7E780204" w14:textId="70B65BFB" w:rsidR="0076207B" w:rsidRPr="00FF4139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(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йний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номер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окумент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)</w:t>
            </w:r>
          </w:p>
        </w:tc>
        <w:tc>
          <w:tcPr>
            <w:tcW w:w="5905" w:type="dxa"/>
          </w:tcPr>
          <w:p w14:paraId="5CF2541B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7C3A15" w14:paraId="7C26E851" w14:textId="77777777" w:rsidTr="39B86AF4">
        <w:tc>
          <w:tcPr>
            <w:tcW w:w="4080" w:type="dxa"/>
          </w:tcPr>
          <w:p w14:paraId="7FC05076" w14:textId="6133553D" w:rsidR="0076207B" w:rsidRPr="00FF4139" w:rsidRDefault="00B9320B" w:rsidP="006B3A48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Структур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включаюч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голов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членів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</w:p>
        </w:tc>
        <w:tc>
          <w:tcPr>
            <w:tcW w:w="5905" w:type="dxa"/>
          </w:tcPr>
          <w:p w14:paraId="0FDBBE79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FF4139" w14:paraId="6626DF75" w14:textId="77777777" w:rsidTr="39B86AF4">
        <w:tc>
          <w:tcPr>
            <w:tcW w:w="4080" w:type="dxa"/>
          </w:tcPr>
          <w:p w14:paraId="7BAB6CC0" w14:textId="38156331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ерівник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виконавчого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директора</w:t>
            </w:r>
            <w:proofErr w:type="spellEnd"/>
          </w:p>
        </w:tc>
        <w:tc>
          <w:tcPr>
            <w:tcW w:w="5905" w:type="dxa"/>
          </w:tcPr>
          <w:p w14:paraId="7A77EF5E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7F5FD923" w14:textId="607D0EF1" w:rsidR="0076207B" w:rsidRPr="00FF4139" w:rsidRDefault="00B9320B" w:rsidP="00F947ED">
      <w:pPr>
        <w:pStyle w:val="a4"/>
        <w:numPr>
          <w:ilvl w:val="0"/>
          <w:numId w:val="1"/>
        </w:numPr>
        <w:spacing w:before="240"/>
        <w:ind w:left="442" w:hanging="357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одилис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слідува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д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еети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рупцій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ос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яка не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повід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фінансов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ерів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инципам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давач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081C52EB" w14:textId="77777777" w:rsidTr="006B3A48">
        <w:tc>
          <w:tcPr>
            <w:tcW w:w="10060" w:type="dxa"/>
          </w:tcPr>
          <w:p w14:paraId="65117309" w14:textId="77777777" w:rsidR="0076207B" w:rsidRDefault="00B9320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373AF64" w14:textId="7AC4A596" w:rsidR="00FF4139" w:rsidRPr="00FF4139" w:rsidRDefault="00FF4139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2656CDF5" w14:textId="481A9876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анкрут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тад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ліквід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кри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удов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ад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укла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году з кредиторам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зупини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господарськ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предметом судового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гляд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цих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итан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будь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иту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пли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цедур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дбаче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ціональ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аконодавств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ормативно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вов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актами?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76207B" w:rsidRPr="007C3A15" w14:paraId="0D82F467" w14:textId="77777777" w:rsidTr="006B3A48">
        <w:tc>
          <w:tcPr>
            <w:tcW w:w="10065" w:type="dxa"/>
          </w:tcPr>
          <w:p w14:paraId="5A32D6FC" w14:textId="77777777" w:rsidR="0076207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4E91978" w14:textId="6B6E5EAE" w:rsidR="00B9320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FA48434" w14:textId="6BAB3AC7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особ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ю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нова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едставля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йм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іш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нтролюв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зна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лочин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'яза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хнь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з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статоч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рок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суду?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ерйоз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оступку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7EA5BDE4" w14:textId="77777777" w:rsidTr="006B3A48">
        <w:tc>
          <w:tcPr>
            <w:tcW w:w="10060" w:type="dxa"/>
          </w:tcPr>
          <w:p w14:paraId="2F17CFC2" w14:textId="77777777" w:rsidR="0076207B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6485DE15" w14:textId="3F8A211D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4C8EADC" w14:textId="1DD4B74D" w:rsidR="00DE7A12" w:rsidRPr="00FF4139" w:rsidRDefault="00DE7A12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пливов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політич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посадах у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організац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иконавчо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ради) т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?</w:t>
      </w:r>
    </w:p>
    <w:tbl>
      <w:tblPr>
        <w:tblStyle w:val="a3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76207B" w:rsidRPr="007C3A15" w14:paraId="24DFB16C" w14:textId="77777777" w:rsidTr="39B86AF4">
        <w:tc>
          <w:tcPr>
            <w:tcW w:w="10080" w:type="dxa"/>
          </w:tcPr>
          <w:p w14:paraId="03DC31C1" w14:textId="77777777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E274DC7" w14:textId="77777777" w:rsidR="0076207B" w:rsidRPr="00FF4139" w:rsidRDefault="0076207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48B2E260" w14:textId="07F6DE9A" w:rsidR="0076207B" w:rsidRPr="00FF4139" w:rsidRDefault="59A46309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працівникам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Україн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інших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організацій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мережі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Карітас</w:t>
      </w:r>
      <w:r w:rsidRPr="39B86AF4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F947ED" w:rsidRPr="007C3A15" w14:paraId="6957EE61" w14:textId="77777777" w:rsidTr="00F947ED">
        <w:tc>
          <w:tcPr>
            <w:tcW w:w="10080" w:type="dxa"/>
          </w:tcPr>
          <w:p w14:paraId="2531D71E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4165F70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91B4CDD" w14:textId="0EDC8307" w:rsidR="0076207B" w:rsidRPr="009E6675" w:rsidRDefault="009E6675" w:rsidP="009E6675">
      <w:pPr>
        <w:pStyle w:val="a4"/>
        <w:numPr>
          <w:ilvl w:val="0"/>
          <w:numId w:val="1"/>
        </w:numPr>
        <w:spacing w:before="120"/>
        <w:ind w:left="426"/>
        <w:contextualSpacing w:val="0"/>
        <w:rPr>
          <w:rFonts w:ascii="Arial Narrow" w:hAnsi="Arial Narrow"/>
          <w:sz w:val="22"/>
          <w:szCs w:val="22"/>
          <w:lang w:val="ru-RU"/>
        </w:rPr>
      </w:pPr>
      <w:proofErr w:type="spellStart"/>
      <w:r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  <w:lang w:val="ru-RU"/>
        </w:rPr>
        <w:t>готові</w:t>
      </w:r>
      <w:proofErr w:type="spellEnd"/>
      <w:r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  <w:lang w:val="ru-RU"/>
        </w:rPr>
        <w:t>ви</w:t>
      </w:r>
      <w:proofErr w:type="spellEnd"/>
      <w:r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  <w:lang w:val="ru-RU"/>
        </w:rPr>
        <w:t>співпрацювати</w:t>
      </w:r>
      <w:proofErr w:type="spellEnd"/>
      <w:r>
        <w:rPr>
          <w:rFonts w:ascii="Arial Narrow" w:hAnsi="Arial Narrow"/>
          <w:sz w:val="22"/>
          <w:szCs w:val="22"/>
          <w:lang w:val="ru-RU"/>
        </w:rPr>
        <w:t xml:space="preserve"> </w:t>
      </w:r>
      <w:r w:rsidRPr="009E6675">
        <w:rPr>
          <w:rFonts w:ascii="Arial Narrow" w:hAnsi="Arial Narrow"/>
          <w:sz w:val="22"/>
          <w:szCs w:val="22"/>
          <w:lang w:val="ru-RU"/>
        </w:rPr>
        <w:t xml:space="preserve">з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Україн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її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агентом </w:t>
      </w:r>
      <w:r>
        <w:rPr>
          <w:rFonts w:ascii="Arial Narrow" w:hAnsi="Arial Narrow"/>
          <w:sz w:val="22"/>
          <w:szCs w:val="22"/>
          <w:lang w:val="ru-RU"/>
        </w:rPr>
        <w:t>для</w:t>
      </w:r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здійсн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оцінк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ровед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еревірк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аудиту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інспекцій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ідтвердж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гарантій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опередж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виявл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шахрайства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розслідува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здійсн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інших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дій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їхні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дочірні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ідприємства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агентами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осередника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довірителя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>.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9E6675" w:rsidRPr="007C3A15" w14:paraId="1F1956CE" w14:textId="77777777" w:rsidTr="00935DA7">
        <w:tc>
          <w:tcPr>
            <w:tcW w:w="10080" w:type="dxa"/>
          </w:tcPr>
          <w:p w14:paraId="69ACC7A8" w14:textId="77777777" w:rsidR="009E6675" w:rsidRPr="00FF4139" w:rsidRDefault="009E6675" w:rsidP="00935DA7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24745CD0" w14:textId="77777777" w:rsidR="009E6675" w:rsidRPr="00FF4139" w:rsidRDefault="009E6675" w:rsidP="00935DA7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1614F791" w14:textId="64625614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7D979BE6" w14:textId="4C480F37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 xml:space="preserve">Місце 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06129F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uk-UA"/>
        </w:rPr>
        <w:t>Дата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</w:p>
    <w:p w14:paraId="07C54FD1" w14:textId="3793B721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38E53B4A" w14:textId="095B17FA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>Підпис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</w:t>
      </w:r>
    </w:p>
    <w:p w14:paraId="3A0AEF07" w14:textId="5080BFAD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0346BE04" w14:textId="4B6E5AF5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_________________________</w:t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  <w:t>____________________________</w:t>
      </w:r>
    </w:p>
    <w:p w14:paraId="61AB7648" w14:textId="0FCB6F98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uk-UA"/>
        </w:rPr>
        <w:t>Виконавчий директор</w:t>
      </w:r>
      <w:r w:rsidR="00DE7A12" w:rsidRPr="00FF4139">
        <w:rPr>
          <w:rFonts w:ascii="Arial Narrow" w:hAnsi="Arial Narrow"/>
          <w:sz w:val="22"/>
          <w:szCs w:val="22"/>
          <w:lang w:val="ru-RU"/>
        </w:rPr>
        <w:t>)</w:t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ru-RU"/>
        </w:rPr>
        <w:t xml:space="preserve">Голова </w:t>
      </w:r>
      <w:proofErr w:type="spellStart"/>
      <w:r w:rsidR="00DE7A12" w:rsidRPr="00FF4139">
        <w:rPr>
          <w:rFonts w:ascii="Arial Narrow" w:hAnsi="Arial Narrow"/>
          <w:sz w:val="22"/>
          <w:szCs w:val="22"/>
          <w:lang w:val="ru-RU"/>
        </w:rPr>
        <w:t>правлі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)</w:t>
      </w:r>
    </w:p>
    <w:p w14:paraId="7A8AA3A3" w14:textId="7E954428" w:rsidR="0076207B" w:rsidRPr="00FF4139" w:rsidRDefault="00DE7A12" w:rsidP="0076207B">
      <w:pPr>
        <w:rPr>
          <w:rFonts w:ascii="Arial Narrow" w:hAnsi="Arial Narrow"/>
          <w:i/>
          <w:iCs/>
          <w:sz w:val="22"/>
          <w:szCs w:val="22"/>
        </w:rPr>
      </w:pPr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Pr="00FF4139">
        <w:rPr>
          <w:rFonts w:ascii="Arial Narrow" w:hAnsi="Arial Narrow"/>
          <w:i/>
          <w:iCs/>
          <w:sz w:val="22"/>
          <w:szCs w:val="22"/>
          <w:lang w:val="uk-UA"/>
        </w:rPr>
        <w:t xml:space="preserve">                           </w:t>
      </w:r>
      <w:proofErr w:type="spellStart"/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proofErr w:type="spellEnd"/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</w:p>
    <w:sectPr w:rsidR="0076207B" w:rsidRPr="00FF4139" w:rsidSect="00184865">
      <w:headerReference w:type="default" r:id="rId10"/>
      <w:pgSz w:w="12240" w:h="15840"/>
      <w:pgMar w:top="1560" w:right="99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819A5" w14:textId="77777777" w:rsidR="00654E8D" w:rsidRDefault="00654E8D" w:rsidP="00874A73">
      <w:r>
        <w:separator/>
      </w:r>
    </w:p>
  </w:endnote>
  <w:endnote w:type="continuationSeparator" w:id="0">
    <w:p w14:paraId="6CDB8FE3" w14:textId="77777777" w:rsidR="00654E8D" w:rsidRDefault="00654E8D" w:rsidP="00874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altName w:val="Arial"/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307AD" w14:textId="77777777" w:rsidR="00654E8D" w:rsidRDefault="00654E8D" w:rsidP="00874A73">
      <w:r>
        <w:separator/>
      </w:r>
    </w:p>
  </w:footnote>
  <w:footnote w:type="continuationSeparator" w:id="0">
    <w:p w14:paraId="1510C3DC" w14:textId="77777777" w:rsidR="00654E8D" w:rsidRDefault="00654E8D" w:rsidP="00874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F7156" w14:textId="33F5387E" w:rsidR="00B44504" w:rsidRDefault="00B44504" w:rsidP="00874A73">
    <w:pPr>
      <w:pStyle w:val="ac"/>
      <w:jc w:val="right"/>
      <w:rPr>
        <w:rFonts w:ascii="Arial" w:hAnsi="Arial" w:cs="Arial"/>
        <w:b/>
        <w:noProof/>
        <w:color w:val="A6A6A6" w:themeColor="background1" w:themeShade="A6"/>
        <w:shd w:val="clear" w:color="auto" w:fill="E6E6E6"/>
      </w:rPr>
    </w:pPr>
    <w:r w:rsidRPr="00AC4DE7">
      <w:rPr>
        <w:rFonts w:ascii="Arial" w:hAnsi="Arial" w:cs="Arial"/>
        <w:b/>
        <w:noProof/>
        <w:color w:val="A6A6A6" w:themeColor="background1" w:themeShade="A6"/>
        <w:shd w:val="clear" w:color="auto" w:fill="E6E6E6"/>
      </w:rPr>
      <w:drawing>
        <wp:anchor distT="0" distB="0" distL="114300" distR="114300" simplePos="0" relativeHeight="251659264" behindDoc="1" locked="0" layoutInCell="1" allowOverlap="1" wp14:anchorId="7CCBE6E5" wp14:editId="6184FA82">
          <wp:simplePos x="0" y="0"/>
          <wp:positionH relativeFrom="margin">
            <wp:align>left</wp:align>
          </wp:positionH>
          <wp:positionV relativeFrom="paragraph">
            <wp:posOffset>-212090</wp:posOffset>
          </wp:positionV>
          <wp:extent cx="2652395" cy="562610"/>
          <wp:effectExtent l="0" t="0" r="0" b="0"/>
          <wp:wrapTight wrapText="bothSides">
            <wp:wrapPolygon edited="0">
              <wp:start x="17065" y="0"/>
              <wp:lineTo x="621" y="1463"/>
              <wp:lineTo x="310" y="11702"/>
              <wp:lineTo x="621" y="17553"/>
              <wp:lineTo x="1551" y="19747"/>
              <wp:lineTo x="20943" y="19747"/>
              <wp:lineTo x="21254" y="3657"/>
              <wp:lineTo x="20633" y="1463"/>
              <wp:lineTo x="18306" y="0"/>
              <wp:lineTo x="17065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aritas-ne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52395" cy="562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F76A7"/>
    <w:multiLevelType w:val="hybridMultilevel"/>
    <w:tmpl w:val="39865514"/>
    <w:lvl w:ilvl="0" w:tplc="0409000F">
      <w:start w:val="1"/>
      <w:numFmt w:val="decimal"/>
      <w:lvlText w:val="%1."/>
      <w:lvlJc w:val="left"/>
      <w:pPr>
        <w:ind w:left="5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mirrorMargin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proofState w:spelling="clean" w:grammar="clean"/>
  <w:defaultTabStop w:val="720"/>
  <w:hyphenationZone w:val="425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M0sDQxNTW1NDFS0lEKTi0uzszPAykwrAUAnmsuBCwAAAA="/>
  </w:docVars>
  <w:rsids>
    <w:rsidRoot w:val="0076207B"/>
    <w:rsid w:val="000533E4"/>
    <w:rsid w:val="0006129F"/>
    <w:rsid w:val="00105CE3"/>
    <w:rsid w:val="00184865"/>
    <w:rsid w:val="001B6907"/>
    <w:rsid w:val="002066A4"/>
    <w:rsid w:val="00250E27"/>
    <w:rsid w:val="00274979"/>
    <w:rsid w:val="00493373"/>
    <w:rsid w:val="004E500A"/>
    <w:rsid w:val="0052624D"/>
    <w:rsid w:val="00654E8D"/>
    <w:rsid w:val="006B3A48"/>
    <w:rsid w:val="0076207B"/>
    <w:rsid w:val="007B09B9"/>
    <w:rsid w:val="007C3A15"/>
    <w:rsid w:val="00874A73"/>
    <w:rsid w:val="00883E7F"/>
    <w:rsid w:val="008F15E2"/>
    <w:rsid w:val="009E6675"/>
    <w:rsid w:val="00B44504"/>
    <w:rsid w:val="00B9320B"/>
    <w:rsid w:val="00BF3122"/>
    <w:rsid w:val="00D141A2"/>
    <w:rsid w:val="00D80C22"/>
    <w:rsid w:val="00DE7A12"/>
    <w:rsid w:val="00F222D1"/>
    <w:rsid w:val="00F947ED"/>
    <w:rsid w:val="00FF4139"/>
    <w:rsid w:val="0C361C41"/>
    <w:rsid w:val="0DD1ECA2"/>
    <w:rsid w:val="39B86AF4"/>
    <w:rsid w:val="43B128E2"/>
    <w:rsid w:val="59A4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F77BA"/>
  <w15:chartTrackingRefBased/>
  <w15:docId w15:val="{6CB7A187-C675-D747-9590-70E6F3F3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6207B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6B3A4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B3A48"/>
    <w:rPr>
      <w:sz w:val="20"/>
      <w:szCs w:val="20"/>
    </w:rPr>
  </w:style>
  <w:style w:type="character" w:customStyle="1" w:styleId="a7">
    <w:name w:val="Текст примітки Знак"/>
    <w:basedOn w:val="a0"/>
    <w:link w:val="a6"/>
    <w:uiPriority w:val="99"/>
    <w:semiHidden/>
    <w:rsid w:val="006B3A48"/>
    <w:rPr>
      <w:rFonts w:eastAsiaTheme="minorEastAsia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B3A48"/>
    <w:rPr>
      <w:b/>
      <w:bCs/>
    </w:rPr>
  </w:style>
  <w:style w:type="character" w:customStyle="1" w:styleId="a9">
    <w:name w:val="Тема примітки Знак"/>
    <w:basedOn w:val="a7"/>
    <w:link w:val="a8"/>
    <w:uiPriority w:val="99"/>
    <w:semiHidden/>
    <w:rsid w:val="006B3A48"/>
    <w:rPr>
      <w:rFonts w:eastAsiaTheme="minorEastAsia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B3A48"/>
    <w:rPr>
      <w:rFonts w:ascii="Segoe UI" w:hAnsi="Segoe UI" w:cs="Segoe UI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6B3A48"/>
    <w:rPr>
      <w:rFonts w:ascii="Segoe UI" w:eastAsiaTheme="minorEastAsia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d">
    <w:name w:val="Верхній колонтитул Знак"/>
    <w:basedOn w:val="a0"/>
    <w:link w:val="ac"/>
    <w:uiPriority w:val="99"/>
    <w:rsid w:val="00874A73"/>
    <w:rPr>
      <w:rFonts w:eastAsiaTheme="minorEastAsia"/>
    </w:rPr>
  </w:style>
  <w:style w:type="paragraph" w:styleId="ae">
    <w:name w:val="footer"/>
    <w:basedOn w:val="a"/>
    <w:link w:val="af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f">
    <w:name w:val="Нижній колонтитул Знак"/>
    <w:basedOn w:val="a0"/>
    <w:link w:val="ae"/>
    <w:uiPriority w:val="99"/>
    <w:rsid w:val="00874A7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7cc9e5-44be-4c3d-9637-165a8cb09582">
      <Terms xmlns="http://schemas.microsoft.com/office/infopath/2007/PartnerControls"/>
    </lcf76f155ced4ddcb4097134ff3c332f>
    <TaxCatchAll xmlns="d119fa34-e556-43e8-b7e7-1625516414a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BC5CBF74F824143A46E69566CA8B87D" ma:contentTypeVersion="13" ma:contentTypeDescription="Создание документа." ma:contentTypeScope="" ma:versionID="36d3cf385c02448e2a14f6da2df87da8">
  <xsd:schema xmlns:xsd="http://www.w3.org/2001/XMLSchema" xmlns:xs="http://www.w3.org/2001/XMLSchema" xmlns:p="http://schemas.microsoft.com/office/2006/metadata/properties" xmlns:ns2="867cc9e5-44be-4c3d-9637-165a8cb09582" xmlns:ns3="d119fa34-e556-43e8-b7e7-1625516414a1" targetNamespace="http://schemas.microsoft.com/office/2006/metadata/properties" ma:root="true" ma:fieldsID="afc6e9b33bbe72920177e266170aec2f" ns2:_="" ns3:_="">
    <xsd:import namespace="867cc9e5-44be-4c3d-9637-165a8cb09582"/>
    <xsd:import namespace="d119fa34-e556-43e8-b7e7-1625516414a1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cc9e5-44be-4c3d-9637-165a8cb09582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3fd48e17-6842-4f77-af20-29ec1e190b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9fa34-e556-43e8-b7e7-1625516414a1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5815800-addb-4e88-8404-8fa15006f65a}" ma:internalName="TaxCatchAll" ma:showField="CatchAllData" ma:web="d119fa34-e556-43e8-b7e7-1625516414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2202BE-91D7-46DF-B1DE-383C1EA432AD}">
  <ds:schemaRefs>
    <ds:schemaRef ds:uri="http://schemas.microsoft.com/office/2006/metadata/properties"/>
    <ds:schemaRef ds:uri="http://schemas.microsoft.com/office/infopath/2007/PartnerControls"/>
    <ds:schemaRef ds:uri="867cc9e5-44be-4c3d-9637-165a8cb09582"/>
    <ds:schemaRef ds:uri="d119fa34-e556-43e8-b7e7-1625516414a1"/>
  </ds:schemaRefs>
</ds:datastoreItem>
</file>

<file path=customXml/itemProps2.xml><?xml version="1.0" encoding="utf-8"?>
<ds:datastoreItem xmlns:ds="http://schemas.openxmlformats.org/officeDocument/2006/customXml" ds:itemID="{328DE533-8D80-4C79-8AD8-8F8304C98B76}"/>
</file>

<file path=customXml/itemProps3.xml><?xml version="1.0" encoding="utf-8"?>
<ds:datastoreItem xmlns:ds="http://schemas.openxmlformats.org/officeDocument/2006/customXml" ds:itemID="{23F9E5BD-B10F-462B-B2D7-3A87290591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einonen</dc:creator>
  <cp:keywords/>
  <dc:description/>
  <cp:lastModifiedBy>Gennadiy Yakubov</cp:lastModifiedBy>
  <cp:revision>7</cp:revision>
  <dcterms:created xsi:type="dcterms:W3CDTF">2024-04-24T09:54:00Z</dcterms:created>
  <dcterms:modified xsi:type="dcterms:W3CDTF">2025-12-1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C5CBF74F824143A46E69566CA8B87D</vt:lpwstr>
  </property>
  <property fmtid="{D5CDD505-2E9C-101B-9397-08002B2CF9AE}" pid="3" name="GrammarlyDocumentId">
    <vt:lpwstr>7a1f589d-fb66-44d4-8c50-debbac44d641</vt:lpwstr>
  </property>
  <property fmtid="{D5CDD505-2E9C-101B-9397-08002B2CF9AE}" pid="4" name="MediaServiceImageTags">
    <vt:lpwstr/>
  </property>
</Properties>
</file>